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76" w:type="dxa"/>
        <w:tblLayout w:type="fixed"/>
        <w:tblLook w:val="0000" w:firstRow="0" w:lastRow="0" w:firstColumn="0" w:lastColumn="0" w:noHBand="0" w:noVBand="0"/>
      </w:tblPr>
      <w:tblGrid>
        <w:gridCol w:w="5599"/>
        <w:gridCol w:w="4677"/>
      </w:tblGrid>
      <w:tr w:rsidR="00E941FE" w:rsidRPr="0099664B" w14:paraId="6FBE69A7" w14:textId="77777777" w:rsidTr="000D3C47">
        <w:trPr>
          <w:trHeight w:val="560"/>
        </w:trPr>
        <w:tc>
          <w:tcPr>
            <w:tcW w:w="5599" w:type="dxa"/>
          </w:tcPr>
          <w:p w14:paraId="028D2288"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14:paraId="7B726CA1"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pt-PT" w:eastAsia="pt-PT"/>
              </w:rPr>
              <w:drawing>
                <wp:inline distT="0" distB="0" distL="114300" distR="114300" wp14:anchorId="67780CED" wp14:editId="0394D464">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619375" cy="237490"/>
                          </a:xfrm>
                          <a:prstGeom prst="rect">
                            <a:avLst/>
                          </a:prstGeom>
                          <a:ln/>
                        </pic:spPr>
                      </pic:pic>
                    </a:graphicData>
                  </a:graphic>
                </wp:inline>
              </w:drawing>
            </w:r>
          </w:p>
        </w:tc>
      </w:tr>
    </w:tbl>
    <w:p w14:paraId="76E824AD" w14:textId="77777777"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14:paraId="42D3E82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567ECC68"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14:paraId="59748540" w14:textId="77777777" w:rsidR="00E941FE" w:rsidRPr="00900482" w:rsidRDefault="00657164"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bookmarkStart w:id="1" w:name="_GoBack"/>
      <w:r w:rsidR="00C12EE1">
        <w:rPr>
          <w:rFonts w:ascii="Calibri" w:eastAsia="Calibri" w:hAnsi="Calibri"/>
          <w:b/>
          <w:i/>
          <w:noProof/>
        </w:rPr>
        <w:t>[names + addresses of all co-authors of the chapter, including the corresponding author (where possible with ORCID)]</w:t>
      </w:r>
      <w:bookmarkEnd w:id="1"/>
      <w:r w:rsidRPr="00900482">
        <w:rPr>
          <w:rFonts w:ascii="Calibri" w:eastAsia="Calibri" w:hAnsi="Calibri"/>
          <w:b/>
          <w:i/>
        </w:rPr>
        <w:fldChar w:fldCharType="end"/>
      </w:r>
      <w:bookmarkEnd w:id="0"/>
    </w:p>
    <w:p w14:paraId="6628CF6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14:paraId="46AA6702"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bookmarkStart w:id="2" w:name="Text2"/>
      <w:r w:rsidR="00657164"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657164" w:rsidRPr="00900482">
        <w:rPr>
          <w:rFonts w:ascii="Calibri" w:eastAsia="Calibri" w:hAnsi="Calibri" w:cs="Calibri"/>
          <w:b/>
          <w:i/>
          <w:color w:val="000000"/>
        </w:rPr>
      </w:r>
      <w:r w:rsidR="00657164" w:rsidRPr="00900482">
        <w:rPr>
          <w:rFonts w:ascii="Calibri" w:eastAsia="Calibri" w:hAnsi="Calibri" w:cs="Calibri"/>
          <w:b/>
          <w:i/>
          <w:color w:val="000000"/>
        </w:rPr>
        <w:fldChar w:fldCharType="separate"/>
      </w:r>
      <w:r w:rsidR="00C12EE1">
        <w:rPr>
          <w:rFonts w:ascii="Calibri" w:eastAsia="Calibri" w:hAnsi="Calibri" w:cs="Calibri"/>
          <w:b/>
          <w:i/>
          <w:noProof/>
          <w:color w:val="000000"/>
        </w:rPr>
        <w:t>[name of the corresponding author]</w:t>
      </w:r>
      <w:r w:rsidR="00657164" w:rsidRPr="00900482">
        <w:rPr>
          <w:rFonts w:ascii="Calibri" w:eastAsia="Calibri" w:hAnsi="Calibri" w:cs="Calibri"/>
          <w:b/>
          <w:i/>
          <w:color w:val="000000"/>
        </w:rPr>
        <w:fldChar w:fldCharType="end"/>
      </w:r>
      <w:bookmarkEnd w:id="2"/>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14:paraId="123E8C79"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049FC225"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14:paraId="7FE7C42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795D0DA4" w14:textId="77777777" w:rsidR="00C12EE1" w:rsidRDefault="00C12EE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ingapore Pte Ltd.</w:t>
      </w:r>
    </w:p>
    <w:p w14:paraId="01E147FD" w14:textId="77777777" w:rsidR="00E941FE" w:rsidRPr="0099664B" w:rsidRDefault="00C12EE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152 Beach Road, #21-01/04 Gateway East, Singapore 189721, Singapore</w:t>
      </w:r>
    </w:p>
    <w:p w14:paraId="3A936EAE"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14:paraId="4509E4C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279A6F6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14:paraId="6AB166DC"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14:paraId="32C403F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24D86F0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14:paraId="1E28FD2C" w14:textId="77777777" w:rsidR="00E941FE" w:rsidRPr="0099664B" w:rsidRDefault="00C12EE1"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Perspectives and Trends in Education and Technology: Selected Papers from ICITED 2021</w:t>
      </w:r>
    </w:p>
    <w:p w14:paraId="25854459" w14:textId="77777777" w:rsidR="00A636B8" w:rsidRPr="008817FD" w:rsidRDefault="00E941FE" w:rsidP="00A636B8">
      <w:pPr>
        <w:pStyle w:val="Normal1"/>
        <w:pBdr>
          <w:top w:val="nil"/>
          <w:left w:val="nil"/>
          <w:bottom w:val="nil"/>
          <w:right w:val="nil"/>
          <w:between w:val="nil"/>
        </w:pBdr>
        <w:tabs>
          <w:tab w:val="left" w:pos="567"/>
        </w:tabs>
        <w:rPr>
          <w:rFonts w:ascii="Calibri" w:eastAsia="Calibri" w:hAnsi="Calibri" w:cs="Calibri"/>
          <w:color w:val="000000"/>
          <w:lang w:val="pt-PT"/>
        </w:rPr>
      </w:pPr>
      <w:r w:rsidRPr="008817FD">
        <w:rPr>
          <w:rFonts w:ascii="Calibri" w:eastAsia="Calibri" w:hAnsi="Calibri" w:cs="Calibri"/>
          <w:color w:val="000000"/>
          <w:lang w:val="pt-PT"/>
        </w:rPr>
        <w:t>(the “</w:t>
      </w:r>
      <w:r w:rsidRPr="008817FD">
        <w:rPr>
          <w:rFonts w:ascii="Calibri" w:eastAsia="Calibri" w:hAnsi="Calibri" w:cs="Calibri"/>
          <w:b/>
          <w:color w:val="000000"/>
          <w:lang w:val="pt-PT"/>
        </w:rPr>
        <w:t>Work</w:t>
      </w:r>
      <w:r w:rsidRPr="008817FD">
        <w:rPr>
          <w:rFonts w:ascii="Calibri" w:eastAsia="Calibri" w:hAnsi="Calibri" w:cs="Calibri"/>
          <w:color w:val="000000"/>
          <w:lang w:val="pt-PT"/>
        </w:rPr>
        <w:t>”)</w:t>
      </w:r>
    </w:p>
    <w:p w14:paraId="049BC920" w14:textId="77777777" w:rsidR="00E941FE" w:rsidRPr="008817FD" w:rsidRDefault="00E941FE" w:rsidP="00E941FE">
      <w:pPr>
        <w:pStyle w:val="Normal1"/>
        <w:pBdr>
          <w:top w:val="nil"/>
          <w:left w:val="nil"/>
          <w:bottom w:val="nil"/>
          <w:right w:val="nil"/>
          <w:between w:val="nil"/>
        </w:pBdr>
        <w:tabs>
          <w:tab w:val="left" w:pos="567"/>
        </w:tabs>
        <w:rPr>
          <w:rFonts w:ascii="Calibri" w:eastAsia="Calibri" w:hAnsi="Calibri" w:cs="Calibri"/>
          <w:color w:val="000000"/>
          <w:lang w:val="pt-PT"/>
        </w:rPr>
      </w:pPr>
      <w:r w:rsidRPr="008817FD">
        <w:rPr>
          <w:rFonts w:ascii="Calibri" w:eastAsia="Calibri" w:hAnsi="Calibri" w:cs="Calibri"/>
          <w:color w:val="000000"/>
          <w:lang w:val="pt-PT"/>
        </w:rPr>
        <w:t>edited by:</w:t>
      </w:r>
    </w:p>
    <w:p w14:paraId="677F8C57" w14:textId="77777777" w:rsidR="00E941FE" w:rsidRPr="008817FD" w:rsidRDefault="00C12EE1" w:rsidP="00E941FE">
      <w:pPr>
        <w:pStyle w:val="Normal1"/>
        <w:pBdr>
          <w:top w:val="nil"/>
          <w:left w:val="nil"/>
          <w:bottom w:val="nil"/>
          <w:right w:val="nil"/>
          <w:between w:val="nil"/>
        </w:pBdr>
        <w:tabs>
          <w:tab w:val="left" w:pos="567"/>
        </w:tabs>
        <w:rPr>
          <w:rFonts w:ascii="Calibri" w:eastAsia="Calibri" w:hAnsi="Calibri"/>
          <w:b/>
          <w:lang w:val="pt-PT"/>
        </w:rPr>
      </w:pPr>
      <w:r w:rsidRPr="008817FD">
        <w:rPr>
          <w:rFonts w:ascii="Calibri" w:eastAsia="Calibri" w:hAnsi="Calibri"/>
          <w:b/>
          <w:lang w:val="pt-PT"/>
        </w:rPr>
        <w:t>Anabela Mesquita, António Abreu, João Vidal Carvalho</w:t>
      </w:r>
    </w:p>
    <w:p w14:paraId="2337DCE5"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14:paraId="3121F743"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14:paraId="7F179669"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C12EE1">
        <w:rPr>
          <w:rFonts w:ascii="Calibri" w:eastAsia="Calibri" w:hAnsi="Calibri"/>
          <w:b/>
        </w:rPr>
        <w:t>Springer</w:t>
      </w:r>
      <w:r w:rsidRPr="0099664B">
        <w:rPr>
          <w:rFonts w:ascii="Calibri" w:eastAsia="Calibri" w:hAnsi="Calibri" w:cs="Calibri"/>
        </w:rPr>
        <w:t>.</w:t>
      </w:r>
    </w:p>
    <w:p w14:paraId="46F2288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C12EE1">
        <w:rPr>
          <w:rFonts w:ascii="Calibri" w:eastAsia="Calibri" w:hAnsi="Calibri"/>
          <w:b/>
        </w:rPr>
        <w:t>Smart Innovation, Systems and Technologies</w:t>
      </w:r>
      <w:r w:rsidRPr="0099664B">
        <w:rPr>
          <w:rFonts w:ascii="Calibri" w:eastAsia="Calibri" w:hAnsi="Calibri" w:cs="Calibri"/>
          <w:b/>
        </w:rPr>
        <w:t>.</w:t>
      </w:r>
    </w:p>
    <w:p w14:paraId="530918DC"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14:paraId="1F0B7FA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14:paraId="172CC0F9"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14:paraId="2AF3D6B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3" w:name="Text3"/>
    <w:p w14:paraId="6781F908" w14:textId="77777777" w:rsidR="00E941FE" w:rsidRPr="0099664B" w:rsidRDefault="00657164"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C12EE1">
        <w:rPr>
          <w:rFonts w:ascii="Calibri" w:eastAsia="Calibri" w:hAnsi="Calibri"/>
          <w:b/>
          <w:noProof/>
        </w:rPr>
        <w:t>[Title of the Contribution]</w:t>
      </w:r>
      <w:r>
        <w:rPr>
          <w:rFonts w:ascii="Calibri" w:eastAsia="Calibri" w:hAnsi="Calibri"/>
          <w:b/>
        </w:rPr>
        <w:fldChar w:fldCharType="end"/>
      </w:r>
      <w:bookmarkEnd w:id="3"/>
    </w:p>
    <w:p w14:paraId="003BA91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14:paraId="0BD26A2A" w14:textId="77777777"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223F9771"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14:paraId="7CA18528"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14:paraId="5B7E4C8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t xml:space="preserve">Without limitation, the above grant includes: (a) the right to edit, alter, adapt, adjust and prepare derivative works; (b) all advertising and </w:t>
      </w:r>
      <w:r w:rsidRPr="0099664B">
        <w:rPr>
          <w:rFonts w:ascii="Calibri" w:eastAsia="Calibri" w:hAnsi="Calibri" w:cs="Calibri"/>
          <w:sz w:val="18"/>
          <w:szCs w:val="18"/>
        </w:rPr>
        <w:lastRenderedPageBreak/>
        <w:t xml:space="preserve">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14:paraId="174B869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14:paraId="4776AEF0" w14:textId="77777777"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14:paraId="2F21F87E"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14:paraId="4546C24E"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14:paraId="4698FD95" w14:textId="77777777"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14:paraId="76450F6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14:paraId="526CA6D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2D48E6B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14:paraId="60C7A9D5"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14:paraId="66CB48C9" w14:textId="77777777"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14:paraId="1FB44341"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4" w:name="Text4"/>
      <w:r w:rsidR="00657164">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657164">
        <w:rPr>
          <w:rFonts w:ascii="Calibri" w:eastAsia="Calibri" w:hAnsi="Calibri" w:cs="Calibri"/>
          <w:b/>
          <w:sz w:val="18"/>
          <w:szCs w:val="18"/>
        </w:rPr>
      </w:r>
      <w:r w:rsidR="00657164">
        <w:rPr>
          <w:rFonts w:ascii="Calibri" w:eastAsia="Calibri" w:hAnsi="Calibri" w:cs="Calibri"/>
          <w:b/>
          <w:sz w:val="18"/>
          <w:szCs w:val="18"/>
        </w:rPr>
        <w:fldChar w:fldCharType="separate"/>
      </w:r>
      <w:r w:rsidR="00C12EE1">
        <w:rPr>
          <w:rFonts w:ascii="Calibri" w:eastAsia="Calibri" w:hAnsi="Calibri" w:cs="Calibri"/>
          <w:b/>
          <w:noProof/>
          <w:sz w:val="18"/>
          <w:szCs w:val="18"/>
        </w:rPr>
        <w:t>[DeliveryDate]</w:t>
      </w:r>
      <w:r w:rsidR="00657164">
        <w:rPr>
          <w:rFonts w:ascii="Calibri" w:eastAsia="Calibri" w:hAnsi="Calibri" w:cs="Calibri"/>
          <w:b/>
          <w:sz w:val="18"/>
          <w:szCs w:val="18"/>
        </w:rPr>
        <w:fldChar w:fldCharType="end"/>
      </w:r>
      <w:bookmarkEnd w:id="4"/>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6184CE3B"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lastRenderedPageBreak/>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3EE8A16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7D858CF7"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14:paraId="077DCCAE" w14:textId="77777777"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0021E6E3" w14:textId="77777777"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14:paraId="2FA3445E"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2582A2F1" w14:textId="77777777"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1FB1C2C8"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14:paraId="018A343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2E021FB6"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14:paraId="22875B04" w14:textId="77777777"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14:paraId="3DBB7BE3"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14:paraId="5C8C83F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xml:space="preserve">), as may be updated by the Publisher at any time in its sole </w:t>
      </w:r>
      <w:r w:rsidRPr="0099664B">
        <w:rPr>
          <w:rFonts w:ascii="Calibri" w:eastAsia="Calibri" w:hAnsi="Calibri" w:cs="Calibri"/>
          <w:sz w:val="18"/>
          <w:szCs w:val="18"/>
        </w:rPr>
        <w:lastRenderedPageBreak/>
        <w:t>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15AFDB26"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167705AB"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14:paraId="6F2121D2"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14:paraId="651B780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14:paraId="69D8F01F" w14:textId="77777777"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14:paraId="4280C2F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14:paraId="60C407D8"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5B6DD750" w14:textId="77777777"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14:paraId="1FE9FCD8"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14:paraId="6E95A9B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7E9C6A47" w14:textId="77777777"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14:paraId="51A62ACA"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6EC4711B" w14:textId="77777777"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r>
      <w:r w:rsidRPr="0099664B">
        <w:rPr>
          <w:rFonts w:ascii="Calibri" w:eastAsia="Calibri" w:hAnsi="Calibri" w:cs="Calibri"/>
          <w:sz w:val="18"/>
          <w:szCs w:val="18"/>
        </w:rPr>
        <w:lastRenderedPageBreak/>
        <w:t>(c) the Publisher’s right to continue to sell any copies of the Work which are in its power, possession or control as at the date of expiry or termination of this Agreement for a period of 6 months on a non-exclusive basis.</w:t>
      </w:r>
    </w:p>
    <w:p w14:paraId="0133FDF7"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14:paraId="42A2A89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752AD471"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0724D6B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C12EE1">
        <w:rPr>
          <w:rFonts w:ascii="Calibri" w:eastAsia="Calibri" w:hAnsi="Calibri"/>
          <w:i/>
          <w:sz w:val="18"/>
          <w:szCs w:val="18"/>
        </w:rPr>
        <w:t>the Republic of Singapore</w:t>
      </w:r>
      <w:r w:rsidRPr="0099664B">
        <w:rPr>
          <w:rFonts w:ascii="Calibri" w:eastAsia="Calibri" w:hAnsi="Calibri" w:cs="Calibri"/>
          <w:color w:val="000000"/>
          <w:sz w:val="18"/>
          <w:szCs w:val="18"/>
        </w:rPr>
        <w:t xml:space="preserve">. The courts of </w:t>
      </w:r>
      <w:r w:rsidR="00C12EE1">
        <w:rPr>
          <w:rFonts w:ascii="Calibri" w:eastAsia="Calibri" w:hAnsi="Calibri"/>
          <w:i/>
          <w:sz w:val="18"/>
          <w:szCs w:val="18"/>
        </w:rPr>
        <w:t>Singapore, Singapore</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14:paraId="2B4DA7B6" w14:textId="77777777"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5D27AF4E" w14:textId="77777777" w:rsidR="00282377" w:rsidRPr="0099664B" w:rsidRDefault="00282377" w:rsidP="00E941FE">
      <w:pPr>
        <w:pStyle w:val="Normal1"/>
        <w:tabs>
          <w:tab w:val="left" w:pos="567"/>
        </w:tabs>
        <w:spacing w:before="80"/>
        <w:rPr>
          <w:rFonts w:ascii="Calibri" w:eastAsia="Calibri" w:hAnsi="Calibri" w:cs="Calibri"/>
          <w:sz w:val="18"/>
          <w:szCs w:val="18"/>
        </w:rPr>
      </w:pPr>
    </w:p>
    <w:p w14:paraId="567D3A65" w14:textId="77777777"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14:paraId="1D362696" w14:textId="77777777"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14:paraId="4172FF91"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14:paraId="73C3248E"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14:paraId="205E5559" w14:textId="77777777"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14:paraId="5DFCF140"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Refdenotaderodap"/>
          <w:rFonts w:ascii="Calibri" w:eastAsia="Calibri" w:hAnsi="Calibri" w:cs="Calibri"/>
          <w:color w:val="FFFFFF" w:themeColor="background1"/>
        </w:rPr>
        <w:footnoteReference w:id="1"/>
      </w:r>
    </w:p>
    <w:p w14:paraId="4BC00DC0" w14:textId="77777777" w:rsidR="00F648C7" w:rsidRPr="0099664B" w:rsidRDefault="00F648C7">
      <w:pPr>
        <w:rPr>
          <w:rFonts w:ascii="Calibri" w:eastAsia="Calibri" w:hAnsi="Calibri" w:cs="Calibri"/>
          <w:sz w:val="16"/>
          <w:szCs w:val="16"/>
          <w:lang w:val="en-US" w:eastAsia="en-IN"/>
        </w:rPr>
      </w:pPr>
      <w:r w:rsidRPr="0099664B">
        <w:rPr>
          <w:rFonts w:ascii="Calibri" w:eastAsia="Calibri" w:hAnsi="Calibri" w:cs="Calibri"/>
          <w:sz w:val="16"/>
          <w:szCs w:val="16"/>
        </w:rPr>
        <w:br w:type="page"/>
      </w:r>
    </w:p>
    <w:p w14:paraId="21DC4F00" w14:textId="77777777"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14:paraId="1BCF7B1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14:paraId="01B1A46F" w14:textId="77777777"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16FDD499" w14:textId="77777777"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22D1B3C0"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61E97FC6"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14:paraId="55D7C384" w14:textId="77777777" w:rsidR="00E941FE" w:rsidRPr="00842B42" w:rsidRDefault="00E941FE"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14:paraId="51749111" w14:textId="77777777"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7FEE2B83"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6F0847D5"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14:paraId="2BB8B156"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48CA84" w14:textId="77777777" w:rsidR="001F006B" w:rsidRDefault="001F006B" w:rsidP="00981792">
      <w:pPr>
        <w:spacing w:after="0" w:line="240" w:lineRule="auto"/>
      </w:pPr>
      <w:r>
        <w:separator/>
      </w:r>
    </w:p>
  </w:endnote>
  <w:endnote w:type="continuationSeparator" w:id="0">
    <w:p w14:paraId="4C9B4D3B" w14:textId="77777777" w:rsidR="001F006B" w:rsidRDefault="001F006B"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128B0F" w14:textId="77777777" w:rsidR="001F006B" w:rsidRPr="001676CB" w:rsidRDefault="001F006B" w:rsidP="001676CB">
      <w:pPr>
        <w:pStyle w:val="Rodap"/>
      </w:pPr>
    </w:p>
  </w:footnote>
  <w:footnote w:type="continuationSeparator" w:id="0">
    <w:p w14:paraId="7333862D" w14:textId="77777777" w:rsidR="001F006B" w:rsidRDefault="001F006B" w:rsidP="00981792">
      <w:pPr>
        <w:spacing w:after="0" w:line="240" w:lineRule="auto"/>
      </w:pPr>
      <w:r>
        <w:continuationSeparator/>
      </w:r>
    </w:p>
  </w:footnote>
  <w:footnote w:id="1">
    <w:p w14:paraId="5FD6921E"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14:paraId="45B07745"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C12EE1">
        <w:rPr>
          <w:rFonts w:ascii="Calibri" w:eastAsia="Calibri" w:hAnsi="Calibri"/>
        </w:rPr>
        <w:t>89127302</w:t>
      </w:r>
    </w:p>
    <w:p w14:paraId="1DDC5AE6"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C12EE1">
        <w:rPr>
          <w:rFonts w:ascii="Calibri" w:eastAsia="Calibri" w:hAnsi="Calibri"/>
        </w:rPr>
        <w:t>3/32/8041</w:t>
      </w:r>
    </w:p>
    <w:p w14:paraId="2997F250" w14:textId="77777777" w:rsidR="00125A54" w:rsidRPr="0099664B" w:rsidRDefault="002C1530"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14:paraId="4537A8D9" w14:textId="77777777" w:rsidR="00125A54" w:rsidRDefault="00125A54">
      <w:pPr>
        <w:pStyle w:val="Textodenotaderodap"/>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C5332"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14:paraId="6CA07842" w14:textId="77777777" w:rsidR="00DC4F80" w:rsidRDefault="001F006B">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99C780" w14:textId="6F3D253F"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8817FD">
      <w:rPr>
        <w:noProof/>
        <w:color w:val="000000"/>
      </w:rPr>
      <w:t>6</w:t>
    </w:r>
    <w:r>
      <w:rPr>
        <w:color w:val="000000"/>
      </w:rPr>
      <w:fldChar w:fldCharType="end"/>
    </w:r>
  </w:p>
  <w:p w14:paraId="69874C5E" w14:textId="77777777" w:rsidR="00DC4F80" w:rsidRDefault="001F006B">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F0BF59" w14:textId="77777777" w:rsidR="00DC4F80" w:rsidRDefault="001F006B">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cumentProtection w:edit="forms" w:enforcement="1" w:cryptProviderType="rsaAES" w:cryptAlgorithmClass="hash" w:cryptAlgorithmType="typeAny" w:cryptAlgorithmSid="14" w:cryptSpinCount="100000" w:hash="H17a3Q+1EaukamDNThHwVDCQv9Jeng17ughITG/XiETDCWMAnfqhqwRJncrTsxnEHxGVmHFOrp08OXrt8ZZFgA==" w:salt="vxXCd/2/LEkkmFkdqCrC+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W0MDE0NzA1NDawNDJR0lEKTi0uzszPAykwrAUAIqQm5C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99A"/>
    <w:rsid w:val="001E4C0F"/>
    <w:rsid w:val="001F006B"/>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B00AF"/>
    <w:rsid w:val="002B3D26"/>
    <w:rsid w:val="002B4C85"/>
    <w:rsid w:val="002C1530"/>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862E6"/>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11F0B"/>
    <w:rsid w:val="00622E30"/>
    <w:rsid w:val="006263B1"/>
    <w:rsid w:val="0064155B"/>
    <w:rsid w:val="00651CD1"/>
    <w:rsid w:val="00657164"/>
    <w:rsid w:val="00662350"/>
    <w:rsid w:val="00662465"/>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C0668"/>
    <w:rsid w:val="006C77A2"/>
    <w:rsid w:val="006E0BE1"/>
    <w:rsid w:val="006E14E0"/>
    <w:rsid w:val="00700C07"/>
    <w:rsid w:val="00710F6F"/>
    <w:rsid w:val="00713084"/>
    <w:rsid w:val="007201FF"/>
    <w:rsid w:val="00722503"/>
    <w:rsid w:val="00731269"/>
    <w:rsid w:val="00732B2C"/>
    <w:rsid w:val="0074079F"/>
    <w:rsid w:val="007417F5"/>
    <w:rsid w:val="00742DD2"/>
    <w:rsid w:val="00752EFC"/>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2E64"/>
    <w:rsid w:val="00807AF1"/>
    <w:rsid w:val="00811ACE"/>
    <w:rsid w:val="00812D54"/>
    <w:rsid w:val="00814C5B"/>
    <w:rsid w:val="00823D06"/>
    <w:rsid w:val="00832C31"/>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17FD"/>
    <w:rsid w:val="00884581"/>
    <w:rsid w:val="00886619"/>
    <w:rsid w:val="008951CC"/>
    <w:rsid w:val="008A53FB"/>
    <w:rsid w:val="008A64CA"/>
    <w:rsid w:val="008B1F02"/>
    <w:rsid w:val="008B6FAE"/>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2EE1"/>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115F"/>
    <w:rsid w:val="00E941FE"/>
    <w:rsid w:val="00EB1721"/>
    <w:rsid w:val="00EB6938"/>
    <w:rsid w:val="00EB69D6"/>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1650D"/>
    <w:rsid w:val="00F25746"/>
    <w:rsid w:val="00F31EDD"/>
    <w:rsid w:val="00F35366"/>
    <w:rsid w:val="00F40984"/>
    <w:rsid w:val="00F42E8F"/>
    <w:rsid w:val="00F51287"/>
    <w:rsid w:val="00F648C7"/>
    <w:rsid w:val="00F66125"/>
    <w:rsid w:val="00F7443A"/>
    <w:rsid w:val="00F75547"/>
    <w:rsid w:val="00F825AB"/>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EA4D8"/>
  <w15:docId w15:val="{463227B9-2059-4D34-A0DB-22643A44B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4656"/>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eastAsia="en-IN"/>
    </w:rPr>
  </w:style>
  <w:style w:type="character" w:styleId="TextodoMarcadordePosio">
    <w:name w:val="Placeholder Text"/>
    <w:basedOn w:val="Tipodeletrapredefinidodopargrafo"/>
    <w:uiPriority w:val="99"/>
    <w:semiHidden/>
    <w:rsid w:val="00E941FE"/>
    <w:rPr>
      <w:color w:val="808080"/>
    </w:rPr>
  </w:style>
  <w:style w:type="paragraph" w:styleId="Textodebalo">
    <w:name w:val="Balloon Text"/>
    <w:basedOn w:val="Normal"/>
    <w:link w:val="TextodebaloCarter"/>
    <w:uiPriority w:val="99"/>
    <w:semiHidden/>
    <w:unhideWhenUsed/>
    <w:rsid w:val="00E941FE"/>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E941FE"/>
    <w:rPr>
      <w:rFonts w:ascii="Tahoma" w:hAnsi="Tahoma" w:cs="Tahoma"/>
      <w:sz w:val="16"/>
      <w:szCs w:val="16"/>
    </w:rPr>
  </w:style>
  <w:style w:type="paragraph" w:styleId="Textodenotaderodap">
    <w:name w:val="footnote text"/>
    <w:basedOn w:val="Normal"/>
    <w:link w:val="TextodenotaderodapCarter"/>
    <w:uiPriority w:val="99"/>
    <w:semiHidden/>
    <w:unhideWhenUsed/>
    <w:rsid w:val="00125A54"/>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125A54"/>
    <w:rPr>
      <w:sz w:val="20"/>
      <w:szCs w:val="20"/>
    </w:rPr>
  </w:style>
  <w:style w:type="character" w:styleId="Refdenotaderodap">
    <w:name w:val="footnote reference"/>
    <w:basedOn w:val="Tipodeletrapredefinidodopargrafo"/>
    <w:uiPriority w:val="99"/>
    <w:semiHidden/>
    <w:unhideWhenUsed/>
    <w:rsid w:val="00125A54"/>
    <w:rPr>
      <w:vertAlign w:val="superscript"/>
    </w:rPr>
  </w:style>
  <w:style w:type="paragraph" w:styleId="Rodap">
    <w:name w:val="footer"/>
    <w:basedOn w:val="Normal"/>
    <w:link w:val="RodapCarter"/>
    <w:uiPriority w:val="99"/>
    <w:semiHidden/>
    <w:unhideWhenUsed/>
    <w:rsid w:val="001676CB"/>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00598F-B41B-4412-86AA-B686E9C79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790</Words>
  <Characters>31272</Characters>
  <Application>Microsoft Office Word</Application>
  <DocSecurity>0</DocSecurity>
  <Lines>260</Lines>
  <Paragraphs>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Utilizador</cp:lastModifiedBy>
  <cp:revision>2</cp:revision>
  <dcterms:created xsi:type="dcterms:W3CDTF">2021-02-17T15:07:00Z</dcterms:created>
  <dcterms:modified xsi:type="dcterms:W3CDTF">2021-02-17T15:07:00Z</dcterms:modified>
</cp:coreProperties>
</file>